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B27" w:rsidRDefault="00384B27" w:rsidP="00177C3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855B5F" w:rsidRPr="000D0770" w:rsidRDefault="00DE3CFC" w:rsidP="00177C3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D0770">
        <w:rPr>
          <w:rFonts w:ascii="Times New Roman" w:hAnsi="Times New Roman" w:cs="Times New Roman"/>
          <w:b/>
          <w:sz w:val="32"/>
          <w:szCs w:val="32"/>
        </w:rPr>
        <w:t>HİTİT ÜNİVERSİTESİ</w:t>
      </w:r>
    </w:p>
    <w:p w:rsidR="00B47D5A" w:rsidRPr="00B47D5A" w:rsidRDefault="00B47D5A" w:rsidP="00B47D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7D5A">
        <w:rPr>
          <w:rFonts w:ascii="Times New Roman" w:hAnsi="Times New Roman" w:cs="Times New Roman"/>
          <w:b/>
          <w:sz w:val="24"/>
          <w:szCs w:val="24"/>
        </w:rPr>
        <w:t>LİSANSÜSTÜ EĞİTİM ENSTİTÜSÜ</w:t>
      </w:r>
    </w:p>
    <w:p w:rsidR="00DE3CFC" w:rsidRPr="000D0770" w:rsidRDefault="003B4E02" w:rsidP="00E76D2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İMYA ANABİLİM DALI 2020-2021</w:t>
      </w:r>
      <w:r w:rsidR="00200361">
        <w:rPr>
          <w:rFonts w:ascii="Times New Roman" w:hAnsi="Times New Roman" w:cs="Times New Roman"/>
          <w:b/>
        </w:rPr>
        <w:t xml:space="preserve"> BAHAR</w:t>
      </w:r>
      <w:r w:rsidR="00DE3CFC" w:rsidRPr="000D0770">
        <w:rPr>
          <w:rFonts w:ascii="Times New Roman" w:hAnsi="Times New Roman" w:cs="Times New Roman"/>
          <w:b/>
        </w:rPr>
        <w:t xml:space="preserve"> YARIYILI </w:t>
      </w:r>
      <w:r w:rsidR="00766A15">
        <w:rPr>
          <w:rFonts w:ascii="Times New Roman" w:hAnsi="Times New Roman" w:cs="Times New Roman"/>
          <w:b/>
        </w:rPr>
        <w:t xml:space="preserve">TEZLİ </w:t>
      </w:r>
      <w:r w:rsidR="000D0770">
        <w:rPr>
          <w:rFonts w:ascii="Times New Roman" w:hAnsi="Times New Roman" w:cs="Times New Roman"/>
          <w:b/>
        </w:rPr>
        <w:t>YÜKSEK LİSANS</w:t>
      </w:r>
      <w:r w:rsidR="00CE3310" w:rsidRPr="000D0770">
        <w:rPr>
          <w:rFonts w:ascii="Times New Roman" w:hAnsi="Times New Roman" w:cs="Times New Roman"/>
          <w:b/>
        </w:rPr>
        <w:t xml:space="preserve"> </w:t>
      </w:r>
      <w:r w:rsidR="0089145F">
        <w:rPr>
          <w:rFonts w:ascii="Times New Roman" w:hAnsi="Times New Roman" w:cs="Times New Roman"/>
          <w:b/>
        </w:rPr>
        <w:t>VİZE</w:t>
      </w:r>
      <w:r w:rsidR="00DE3CFC" w:rsidRPr="000D0770">
        <w:rPr>
          <w:rFonts w:ascii="Times New Roman" w:hAnsi="Times New Roman" w:cs="Times New Roman"/>
          <w:b/>
        </w:rPr>
        <w:t xml:space="preserve"> PROGRAM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2860"/>
        <w:gridCol w:w="2750"/>
        <w:gridCol w:w="2797"/>
        <w:gridCol w:w="2614"/>
      </w:tblGrid>
      <w:tr w:rsidR="00CC0BDD" w:rsidRPr="003C0A00" w:rsidTr="00177C38">
        <w:trPr>
          <w:trHeight w:val="721"/>
        </w:trPr>
        <w:tc>
          <w:tcPr>
            <w:tcW w:w="2972" w:type="dxa"/>
            <w:vAlign w:val="center"/>
          </w:tcPr>
          <w:p w:rsidR="00CC0BDD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6.04</w:t>
            </w:r>
            <w:r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10739">
              <w:rPr>
                <w:rFonts w:ascii="Times New Roman" w:hAnsi="Times New Roman" w:cs="Times New Roman"/>
                <w:b/>
              </w:rPr>
              <w:t>Pazartesi</w:t>
            </w:r>
          </w:p>
        </w:tc>
        <w:tc>
          <w:tcPr>
            <w:tcW w:w="2860" w:type="dxa"/>
            <w:vAlign w:val="center"/>
          </w:tcPr>
          <w:p w:rsidR="00CC0BDD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7.04</w:t>
            </w:r>
            <w:r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alı</w:t>
            </w:r>
          </w:p>
        </w:tc>
        <w:tc>
          <w:tcPr>
            <w:tcW w:w="2750" w:type="dxa"/>
            <w:vAlign w:val="center"/>
          </w:tcPr>
          <w:p w:rsidR="00CC0BDD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8.04</w:t>
            </w:r>
            <w:r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2797" w:type="dxa"/>
            <w:vAlign w:val="center"/>
          </w:tcPr>
          <w:p w:rsidR="00CC0BDD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9.04</w:t>
            </w:r>
            <w:r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2614" w:type="dxa"/>
            <w:vAlign w:val="center"/>
          </w:tcPr>
          <w:p w:rsidR="00CC0BDD" w:rsidRDefault="00ED071E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0.04</w:t>
            </w:r>
            <w:r w:rsidR="00CC0BDD">
              <w:rPr>
                <w:rFonts w:ascii="Times New Roman" w:hAnsi="Times New Roman" w:cs="Times New Roman"/>
                <w:b/>
              </w:rPr>
              <w:t>.2021</w:t>
            </w:r>
          </w:p>
          <w:p w:rsidR="00CC0BDD" w:rsidRPr="00810739" w:rsidRDefault="00CC0BDD" w:rsidP="00CC0BD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uma</w:t>
            </w:r>
          </w:p>
        </w:tc>
      </w:tr>
      <w:tr w:rsidR="00552C94" w:rsidRPr="00523270" w:rsidTr="00177C38">
        <w:trPr>
          <w:trHeight w:val="923"/>
        </w:trPr>
        <w:tc>
          <w:tcPr>
            <w:tcW w:w="2972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lektroanalitik</w:t>
            </w:r>
            <w:proofErr w:type="spellEnd"/>
            <w:r>
              <w:rPr>
                <w:rFonts w:ascii="Times New Roman" w:hAnsi="Times New Roman" w:cs="Times New Roman"/>
              </w:rPr>
              <w:t xml:space="preserve"> Kimya II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Faruk GÖKMEŞE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="00552C94"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="00552C94"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860" w:type="dxa"/>
            <w:vAlign w:val="center"/>
          </w:tcPr>
          <w:p w:rsidR="00552C94" w:rsidRPr="00523270" w:rsidRDefault="00552C94" w:rsidP="00552C94">
            <w:pPr>
              <w:jc w:val="both"/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İleri İnorganik Kimya II</w:t>
            </w:r>
          </w:p>
          <w:p w:rsidR="00552C94" w:rsidRPr="00523270" w:rsidRDefault="00552C94" w:rsidP="00552C94">
            <w:pPr>
              <w:jc w:val="both"/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Dursun Ali KÖSE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750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Organometal Kimyası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Doç. Dr. Sinan BAŞÇEKEN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797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Bilimsel Araştırma Teknikleri ve Yayın Etiği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Faruk GÖKMEŞE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614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 xml:space="preserve">Analiz Sonuçlarının İstatistik Değerlendirmesi Dr. </w:t>
            </w:r>
            <w:proofErr w:type="spellStart"/>
            <w:r w:rsidRPr="00523270">
              <w:rPr>
                <w:rFonts w:ascii="Times New Roman" w:hAnsi="Times New Roman" w:cs="Times New Roman"/>
              </w:rPr>
              <w:t>Öğr</w:t>
            </w:r>
            <w:proofErr w:type="spellEnd"/>
            <w:r w:rsidRPr="00523270">
              <w:rPr>
                <w:rFonts w:ascii="Times New Roman" w:hAnsi="Times New Roman" w:cs="Times New Roman"/>
              </w:rPr>
              <w:t>. Ü. İlknur TOSUN SATIR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</w:tr>
      <w:tr w:rsidR="00552C94" w:rsidRPr="00523270" w:rsidTr="00177C38">
        <w:trPr>
          <w:trHeight w:val="1179"/>
        </w:trPr>
        <w:tc>
          <w:tcPr>
            <w:tcW w:w="2972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yarm</w:t>
            </w:r>
            <w:r w:rsidRPr="00523270">
              <w:rPr>
                <w:rFonts w:ascii="Times New Roman" w:hAnsi="Times New Roman" w:cs="Times New Roman"/>
              </w:rPr>
              <w:t>adde Kimyası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Naki ÇOLAK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860" w:type="dxa"/>
            <w:vAlign w:val="center"/>
          </w:tcPr>
          <w:p w:rsidR="00552C94" w:rsidRDefault="00552C94" w:rsidP="00552C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er Element Analizi II</w:t>
            </w:r>
          </w:p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523270">
              <w:rPr>
                <w:rFonts w:ascii="Times New Roman" w:hAnsi="Times New Roman" w:cs="Times New Roman"/>
              </w:rPr>
              <w:t>Öğr</w:t>
            </w:r>
            <w:proofErr w:type="spellEnd"/>
            <w:r w:rsidRPr="00523270">
              <w:rPr>
                <w:rFonts w:ascii="Times New Roman" w:hAnsi="Times New Roman" w:cs="Times New Roman"/>
              </w:rPr>
              <w:t>. Ü. İlknur TOSUN SATIR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</w:p>
        </w:tc>
        <w:tc>
          <w:tcPr>
            <w:tcW w:w="2750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97" w:type="dxa"/>
            <w:vAlign w:val="center"/>
          </w:tcPr>
          <w:p w:rsidR="00552C94" w:rsidRPr="00523270" w:rsidRDefault="00552C94" w:rsidP="00552C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vAlign w:val="center"/>
          </w:tcPr>
          <w:p w:rsidR="00552C94" w:rsidRPr="00523270" w:rsidRDefault="00552C94" w:rsidP="00552C9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apısal</w:t>
            </w:r>
            <w:r w:rsidRPr="00523270">
              <w:rPr>
                <w:rFonts w:ascii="Times New Roman" w:hAnsi="Times New Roman" w:cs="Times New Roman"/>
              </w:rPr>
              <w:t xml:space="preserve"> İnorganik Kimya II</w:t>
            </w:r>
          </w:p>
          <w:p w:rsidR="00552C94" w:rsidRPr="00523270" w:rsidRDefault="00552C94" w:rsidP="00552C94">
            <w:pPr>
              <w:jc w:val="both"/>
              <w:rPr>
                <w:rFonts w:ascii="Times New Roman" w:hAnsi="Times New Roman" w:cs="Times New Roman"/>
              </w:rPr>
            </w:pPr>
            <w:r w:rsidRPr="00523270">
              <w:rPr>
                <w:rFonts w:ascii="Times New Roman" w:hAnsi="Times New Roman" w:cs="Times New Roman"/>
              </w:rPr>
              <w:t>Prof. Dr. Dursun Ali KÖSE</w:t>
            </w:r>
          </w:p>
          <w:p w:rsidR="00552C94" w:rsidRPr="00523270" w:rsidRDefault="00276808" w:rsidP="00552C9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  <w:bookmarkStart w:id="0" w:name="_GoBack"/>
            <w:bookmarkEnd w:id="0"/>
          </w:p>
        </w:tc>
      </w:tr>
    </w:tbl>
    <w:p w:rsidR="00D9478D" w:rsidRDefault="00D9478D" w:rsidP="00D9478D">
      <w:pPr>
        <w:spacing w:after="0" w:line="24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384B27" w:rsidRDefault="00384B27" w:rsidP="00D9478D">
      <w:pPr>
        <w:spacing w:after="0" w:line="24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2C10A3" w:rsidRPr="00E77922" w:rsidRDefault="00B40DAC" w:rsidP="00D9478D">
      <w:pPr>
        <w:spacing w:after="0" w:line="276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E77922">
        <w:rPr>
          <w:rFonts w:ascii="Times New Roman" w:hAnsi="Times New Roman" w:cs="Times New Roman"/>
          <w:sz w:val="24"/>
          <w:szCs w:val="24"/>
        </w:rPr>
        <w:t>Prof</w:t>
      </w:r>
      <w:r w:rsidR="002C10A3" w:rsidRPr="00E77922">
        <w:rPr>
          <w:rFonts w:ascii="Times New Roman" w:hAnsi="Times New Roman" w:cs="Times New Roman"/>
          <w:sz w:val="24"/>
          <w:szCs w:val="24"/>
        </w:rPr>
        <w:t xml:space="preserve">. Dr. </w:t>
      </w:r>
      <w:r w:rsidRPr="00E77922">
        <w:rPr>
          <w:rFonts w:ascii="Times New Roman" w:hAnsi="Times New Roman" w:cs="Times New Roman"/>
          <w:sz w:val="24"/>
          <w:szCs w:val="24"/>
        </w:rPr>
        <w:t>Faruk GÖKMEŞE</w:t>
      </w:r>
    </w:p>
    <w:p w:rsidR="002C10A3" w:rsidRPr="00E77922" w:rsidRDefault="002C10A3" w:rsidP="00B40DAC">
      <w:pPr>
        <w:spacing w:after="0" w:line="36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E77922">
        <w:rPr>
          <w:rFonts w:ascii="Times New Roman" w:hAnsi="Times New Roman" w:cs="Times New Roman"/>
          <w:sz w:val="24"/>
          <w:szCs w:val="24"/>
        </w:rPr>
        <w:t>Kimya Bölüm Başkanı</w:t>
      </w:r>
    </w:p>
    <w:sectPr w:rsidR="002C10A3" w:rsidRPr="00E77922" w:rsidSect="00DE3CF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CztDA3NDI3MzdS0lEKTi0uzszPAymwrAUAx4IvsSwAAAA="/>
  </w:docVars>
  <w:rsids>
    <w:rsidRoot w:val="00DE3CFC"/>
    <w:rsid w:val="000572A3"/>
    <w:rsid w:val="000D0770"/>
    <w:rsid w:val="00177C38"/>
    <w:rsid w:val="00200361"/>
    <w:rsid w:val="00223B9E"/>
    <w:rsid w:val="00276808"/>
    <w:rsid w:val="002C10A3"/>
    <w:rsid w:val="00383BC4"/>
    <w:rsid w:val="00384B27"/>
    <w:rsid w:val="00393C95"/>
    <w:rsid w:val="003B4E02"/>
    <w:rsid w:val="003C0A00"/>
    <w:rsid w:val="00523270"/>
    <w:rsid w:val="00552C94"/>
    <w:rsid w:val="00590404"/>
    <w:rsid w:val="00616013"/>
    <w:rsid w:val="00634AA7"/>
    <w:rsid w:val="006729B9"/>
    <w:rsid w:val="00766A15"/>
    <w:rsid w:val="008025A4"/>
    <w:rsid w:val="00855B5F"/>
    <w:rsid w:val="0089145F"/>
    <w:rsid w:val="00A013FD"/>
    <w:rsid w:val="00B2631B"/>
    <w:rsid w:val="00B40DAC"/>
    <w:rsid w:val="00B47D5A"/>
    <w:rsid w:val="00BA3639"/>
    <w:rsid w:val="00BC3CEC"/>
    <w:rsid w:val="00C14F21"/>
    <w:rsid w:val="00C50DD6"/>
    <w:rsid w:val="00CC0BDD"/>
    <w:rsid w:val="00CE3310"/>
    <w:rsid w:val="00CF6426"/>
    <w:rsid w:val="00D112DD"/>
    <w:rsid w:val="00D9478D"/>
    <w:rsid w:val="00DB6A8E"/>
    <w:rsid w:val="00DE3CFC"/>
    <w:rsid w:val="00DF0EB2"/>
    <w:rsid w:val="00E76D28"/>
    <w:rsid w:val="00E77922"/>
    <w:rsid w:val="00EA091A"/>
    <w:rsid w:val="00EA7730"/>
    <w:rsid w:val="00EC2B94"/>
    <w:rsid w:val="00ED071E"/>
    <w:rsid w:val="00ED3E26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6668BD"/>
  <w15:chartTrackingRefBased/>
  <w15:docId w15:val="{C4B14547-820C-459B-9BB9-BEE3000DD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E3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A36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36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in</dc:creator>
  <cp:keywords/>
  <dc:description/>
  <cp:lastModifiedBy>Sinan</cp:lastModifiedBy>
  <cp:revision>6</cp:revision>
  <cp:lastPrinted>2018-07-23T13:16:00Z</cp:lastPrinted>
  <dcterms:created xsi:type="dcterms:W3CDTF">2021-04-10T18:21:00Z</dcterms:created>
  <dcterms:modified xsi:type="dcterms:W3CDTF">2021-04-10T18:29:00Z</dcterms:modified>
</cp:coreProperties>
</file>